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37B04" w:rsidRDefault="00F86971">
      <w:r>
        <w:rPr>
          <w:noProof/>
        </w:rPr>
        <mc:AlternateContent>
          <mc:Choice Requires="wps">
            <w:drawing>
              <wp:anchor distT="45720" distB="45720" distL="114300" distR="114300" simplePos="0" relativeHeight="251728896" behindDoc="0" locked="0" layoutInCell="1" allowOverlap="1" wp14:anchorId="326E86A1" wp14:editId="552FA208">
                <wp:simplePos x="0" y="0"/>
                <wp:positionH relativeFrom="column">
                  <wp:posOffset>1657350</wp:posOffset>
                </wp:positionH>
                <wp:positionV relativeFrom="paragraph">
                  <wp:posOffset>4986020</wp:posOffset>
                </wp:positionV>
                <wp:extent cx="419100" cy="266700"/>
                <wp:effectExtent l="0" t="0" r="0" b="0"/>
                <wp:wrapSquare wrapText="bothSides"/>
                <wp:docPr id="2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100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86971" w:rsidRDefault="00F86971" w:rsidP="00F86971">
                            <w:r>
                              <w:t>y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6E86A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30.5pt;margin-top:392.6pt;width:33pt;height:21pt;z-index:251728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" filled="f" stroked="f">
                <v:textbox>
                  <w:txbxContent>
                    <w:p w:rsidR="00F86971" w:rsidRDefault="00F86971" w:rsidP="00F86971">
                      <w:r>
                        <w:t>y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30944" behindDoc="0" locked="0" layoutInCell="1" allowOverlap="1" wp14:anchorId="326E86A1" wp14:editId="552FA208">
                <wp:simplePos x="0" y="0"/>
                <wp:positionH relativeFrom="column">
                  <wp:posOffset>1676400</wp:posOffset>
                </wp:positionH>
                <wp:positionV relativeFrom="paragraph">
                  <wp:posOffset>5357495</wp:posOffset>
                </wp:positionV>
                <wp:extent cx="419100" cy="266700"/>
                <wp:effectExtent l="0" t="0" r="0" b="0"/>
                <wp:wrapSquare wrapText="bothSides"/>
                <wp:docPr id="2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100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86971" w:rsidRDefault="00F86971" w:rsidP="00F86971">
                            <w:r>
                              <w:t>y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6E86A1" id="_x0000_s1027" type="#_x0000_t202" style="position:absolute;margin-left:132pt;margin-top:421.85pt;width:33pt;height:21pt;z-index:251730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" filled="f" stroked="f">
                <v:textbox>
                  <w:txbxContent>
                    <w:p w:rsidR="00F86971" w:rsidRDefault="00F86971" w:rsidP="00F86971">
                      <w:r>
                        <w:t>y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37088" behindDoc="0" locked="0" layoutInCell="1" allowOverlap="1" wp14:anchorId="51D76B1D" wp14:editId="503514BF">
                <wp:simplePos x="0" y="0"/>
                <wp:positionH relativeFrom="column">
                  <wp:posOffset>1676400</wp:posOffset>
                </wp:positionH>
                <wp:positionV relativeFrom="paragraph">
                  <wp:posOffset>5719445</wp:posOffset>
                </wp:positionV>
                <wp:extent cx="419100" cy="266700"/>
                <wp:effectExtent l="0" t="0" r="0" b="0"/>
                <wp:wrapSquare wrapText="bothSides"/>
                <wp:docPr id="2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100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86971" w:rsidRDefault="00F86971" w:rsidP="00F86971">
                            <w:r>
                              <w:t>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D76B1D" id="_x0000_s1028" type="#_x0000_t202" style="position:absolute;margin-left:132pt;margin-top:450.35pt;width:33pt;height:21pt;z-index:2517370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" filled="f" stroked="f">
                <v:textbox>
                  <w:txbxContent>
                    <w:p w:rsidR="00F86971" w:rsidRDefault="00F86971" w:rsidP="00F86971">
                      <w:r>
                        <w:t>N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35040" behindDoc="0" locked="0" layoutInCell="1" allowOverlap="1" wp14:anchorId="7F4AFD9B" wp14:editId="7AF0145F">
                <wp:simplePos x="0" y="0"/>
                <wp:positionH relativeFrom="column">
                  <wp:posOffset>2647950</wp:posOffset>
                </wp:positionH>
                <wp:positionV relativeFrom="paragraph">
                  <wp:posOffset>5319395</wp:posOffset>
                </wp:positionV>
                <wp:extent cx="1714500" cy="371475"/>
                <wp:effectExtent l="0" t="0" r="0" b="0"/>
                <wp:wrapSquare wrapText="bothSides"/>
                <wp:docPr id="2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371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86971" w:rsidRPr="00F86971" w:rsidRDefault="00F86971" w:rsidP="00F8697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 xml:space="preserve">Because the </w:t>
                            </w:r>
                            <w:r w:rsidRPr="00F86971">
                              <w:rPr>
                                <w:sz w:val="16"/>
                                <w:szCs w:val="16"/>
                              </w:rPr>
                              <w:t>foreign keys have matching entry in the related tabl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4AFD9B" id="_x0000_s1029" type="#_x0000_t202" style="position:absolute;margin-left:208.5pt;margin-top:418.85pt;width:135pt;height:29.25pt;z-index:2517350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" filled="f" stroked="f">
                <v:textbox>
                  <w:txbxContent>
                    <w:p w:rsidR="00F86971" w:rsidRPr="00F86971" w:rsidRDefault="00F86971" w:rsidP="00F86971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 xml:space="preserve">Because the </w:t>
                      </w:r>
                      <w:r w:rsidRPr="00F86971">
                        <w:rPr>
                          <w:sz w:val="16"/>
                          <w:szCs w:val="16"/>
                        </w:rPr>
                        <w:t>foreign keys have matching entry in the related tabl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32992" behindDoc="0" locked="0" layoutInCell="1" allowOverlap="1" wp14:anchorId="08A62AC2" wp14:editId="69C31A3C">
                <wp:simplePos x="0" y="0"/>
                <wp:positionH relativeFrom="column">
                  <wp:posOffset>2638425</wp:posOffset>
                </wp:positionH>
                <wp:positionV relativeFrom="paragraph">
                  <wp:posOffset>4947920</wp:posOffset>
                </wp:positionV>
                <wp:extent cx="1714500" cy="371475"/>
                <wp:effectExtent l="0" t="0" r="0" b="0"/>
                <wp:wrapSquare wrapText="bothSides"/>
                <wp:docPr id="2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371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86971" w:rsidRPr="00F86971" w:rsidRDefault="00F86971" w:rsidP="00F8697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 xml:space="preserve">Because the </w:t>
                            </w:r>
                            <w:r w:rsidRPr="00F86971">
                              <w:rPr>
                                <w:sz w:val="16"/>
                                <w:szCs w:val="16"/>
                              </w:rPr>
                              <w:t>foreign keys have</w:t>
                            </w:r>
                            <w:bookmarkStart w:id="0" w:name="_GoBack"/>
                            <w:r w:rsidRPr="00F86971">
                              <w:rPr>
                                <w:sz w:val="16"/>
                                <w:szCs w:val="16"/>
                              </w:rPr>
                              <w:t xml:space="preserve"> mat</w:t>
                            </w:r>
                            <w:bookmarkEnd w:id="0"/>
                            <w:r w:rsidRPr="00F86971">
                              <w:rPr>
                                <w:sz w:val="16"/>
                                <w:szCs w:val="16"/>
                              </w:rPr>
                              <w:t>ching entry in the related tabl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A62AC2" id="_x0000_s1030" type="#_x0000_t202" style="position:absolute;margin-left:207.75pt;margin-top:389.6pt;width:135pt;height:29.25pt;z-index:2517329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" filled="f" stroked="f">
                <v:textbox>
                  <w:txbxContent>
                    <w:p w:rsidR="00F86971" w:rsidRPr="00F86971" w:rsidRDefault="00F86971" w:rsidP="00F86971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 xml:space="preserve">Because the </w:t>
                      </w:r>
                      <w:r w:rsidRPr="00F86971">
                        <w:rPr>
                          <w:sz w:val="16"/>
                          <w:szCs w:val="16"/>
                        </w:rPr>
                        <w:t>foreign keys have</w:t>
                      </w:r>
                      <w:bookmarkStart w:id="1" w:name="_GoBack"/>
                      <w:r w:rsidRPr="00F86971">
                        <w:rPr>
                          <w:sz w:val="16"/>
                          <w:szCs w:val="16"/>
                        </w:rPr>
                        <w:t xml:space="preserve"> mat</w:t>
                      </w:r>
                      <w:bookmarkEnd w:id="1"/>
                      <w:r w:rsidRPr="00F86971">
                        <w:rPr>
                          <w:sz w:val="16"/>
                          <w:szCs w:val="16"/>
                        </w:rPr>
                        <w:t>ching entry in the related tabl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26848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4366895</wp:posOffset>
            </wp:positionV>
            <wp:extent cx="4276725" cy="1713865"/>
            <wp:effectExtent l="0" t="0" r="9525" b="635"/>
            <wp:wrapNone/>
            <wp:docPr id="204" name="Picture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1713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12512" behindDoc="0" locked="0" layoutInCell="1" allowOverlap="1" wp14:anchorId="6FB01F22" wp14:editId="52A74047">
                <wp:simplePos x="0" y="0"/>
                <wp:positionH relativeFrom="column">
                  <wp:posOffset>2628900</wp:posOffset>
                </wp:positionH>
                <wp:positionV relativeFrom="paragraph">
                  <wp:posOffset>1671320</wp:posOffset>
                </wp:positionV>
                <wp:extent cx="1057275" cy="266700"/>
                <wp:effectExtent l="0" t="0" r="0" b="0"/>
                <wp:wrapSquare wrapText="bothSides"/>
                <wp:docPr id="1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7275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4120A" w:rsidRDefault="0034120A" w:rsidP="0034120A">
                            <w:r>
                              <w:t>No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B01F22" id="_x0000_s1031" type="#_x0000_t202" style="position:absolute;margin-left:207pt;margin-top:131.6pt;width:83.25pt;height:21pt;z-index:2517125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" filled="f" stroked="f">
                <v:textbox>
                  <w:txbxContent>
                    <w:p w:rsidR="0034120A" w:rsidRDefault="0034120A" w:rsidP="0034120A">
                      <w:r>
                        <w:t>Non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10464" behindDoc="0" locked="0" layoutInCell="1" allowOverlap="1" wp14:anchorId="6FB01F22" wp14:editId="52A74047">
                <wp:simplePos x="0" y="0"/>
                <wp:positionH relativeFrom="column">
                  <wp:posOffset>2400300</wp:posOffset>
                </wp:positionH>
                <wp:positionV relativeFrom="paragraph">
                  <wp:posOffset>1356995</wp:posOffset>
                </wp:positionV>
                <wp:extent cx="1057275" cy="266700"/>
                <wp:effectExtent l="0" t="0" r="0" b="0"/>
                <wp:wrapSquare wrapText="bothSides"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7275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4120A" w:rsidRDefault="0034120A" w:rsidP="0034120A">
                            <w:r>
                              <w:t>REGION_CO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B01F22" id="_x0000_s1032" type="#_x0000_t202" style="position:absolute;margin-left:189pt;margin-top:106.85pt;width:83.25pt;height:21pt;z-index:2517104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" filled="f" stroked="f">
                <v:textbox>
                  <w:txbxContent>
                    <w:p w:rsidR="0034120A" w:rsidRDefault="0034120A" w:rsidP="0034120A">
                      <w:r>
                        <w:t>REGION_COD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8416" behindDoc="0" locked="0" layoutInCell="1" allowOverlap="1" wp14:anchorId="543DC119" wp14:editId="6025CEA5">
                <wp:simplePos x="0" y="0"/>
                <wp:positionH relativeFrom="column">
                  <wp:posOffset>2447925</wp:posOffset>
                </wp:positionH>
                <wp:positionV relativeFrom="paragraph">
                  <wp:posOffset>1176020</wp:posOffset>
                </wp:positionV>
                <wp:extent cx="876300" cy="257175"/>
                <wp:effectExtent l="0" t="0" r="0" b="0"/>
                <wp:wrapSquare wrapText="bothSides"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76300" cy="257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4120A" w:rsidRPr="0034120A" w:rsidRDefault="0034120A" w:rsidP="0034120A">
                            <w:r w:rsidRPr="0034120A">
                              <w:t>EMP_TIT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3DC119" id="_x0000_s1033" type="#_x0000_t202" style="position:absolute;margin-left:192.75pt;margin-top:92.6pt;width:69pt;height:20.25pt;z-index:2517084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" filled="f" stroked="f">
                <v:textbox>
                  <w:txbxContent>
                    <w:p w:rsidR="0034120A" w:rsidRPr="0034120A" w:rsidRDefault="0034120A" w:rsidP="0034120A">
                      <w:r w:rsidRPr="0034120A">
                        <w:t>EMP_TITL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2A111AB4" wp14:editId="6D3A387D">
                <wp:simplePos x="0" y="0"/>
                <wp:positionH relativeFrom="column">
                  <wp:posOffset>2428875</wp:posOffset>
                </wp:positionH>
                <wp:positionV relativeFrom="paragraph">
                  <wp:posOffset>880110</wp:posOffset>
                </wp:positionV>
                <wp:extent cx="1666875" cy="409575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6875" cy="4095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4120A" w:rsidRDefault="0034120A" w:rsidP="0034120A">
                            <w:r>
                              <w:t>STORE_CO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111AB4" id="_x0000_s1034" type="#_x0000_t202" style="position:absolute;margin-left:191.25pt;margin-top:69.3pt;width:131.25pt;height:32.25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" filled="f" stroked="f">
                <v:textbox>
                  <w:txbxContent>
                    <w:p w:rsidR="0034120A" w:rsidRDefault="0034120A" w:rsidP="0034120A">
                      <w:r>
                        <w:t>STORE_COD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2A111AB4" wp14:editId="6D3A387D">
                <wp:simplePos x="0" y="0"/>
                <wp:positionH relativeFrom="column">
                  <wp:posOffset>1266825</wp:posOffset>
                </wp:positionH>
                <wp:positionV relativeFrom="paragraph">
                  <wp:posOffset>1652270</wp:posOffset>
                </wp:positionV>
                <wp:extent cx="1057275" cy="26670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7275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4120A" w:rsidRDefault="0034120A" w:rsidP="0034120A">
                            <w:r>
                              <w:t>REGION_CO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111AB4" id="_x0000_s1035" type="#_x0000_t202" style="position:absolute;margin-left:99.75pt;margin-top:130.1pt;width:83.25pt;height:21pt;z-index:2517043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" filled="f" stroked="f">
                <v:textbox>
                  <w:txbxContent>
                    <w:p w:rsidR="0034120A" w:rsidRDefault="0034120A" w:rsidP="0034120A">
                      <w:r>
                        <w:t>REGION_COD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4DB8C67F" wp14:editId="44A3DF69">
                <wp:simplePos x="0" y="0"/>
                <wp:positionH relativeFrom="column">
                  <wp:posOffset>1266825</wp:posOffset>
                </wp:positionH>
                <wp:positionV relativeFrom="paragraph">
                  <wp:posOffset>1271270</wp:posOffset>
                </wp:positionV>
                <wp:extent cx="981075" cy="26670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1075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4120A" w:rsidRDefault="0034120A" w:rsidP="0034120A">
                            <w:r>
                              <w:t>STORE_CO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B8C67F" id="_x0000_s1036" type="#_x0000_t202" style="position:absolute;margin-left:99.75pt;margin-top:100.1pt;width:77.25pt;height:21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" filled="f" stroked="f">
                <v:textbox>
                  <w:txbxContent>
                    <w:p w:rsidR="0034120A" w:rsidRDefault="0034120A" w:rsidP="0034120A">
                      <w:r>
                        <w:t>STORE_COD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05675298" wp14:editId="67D848E3">
                <wp:simplePos x="0" y="0"/>
                <wp:positionH relativeFrom="column">
                  <wp:posOffset>1285875</wp:posOffset>
                </wp:positionH>
                <wp:positionV relativeFrom="paragraph">
                  <wp:posOffset>880745</wp:posOffset>
                </wp:positionV>
                <wp:extent cx="876300" cy="257175"/>
                <wp:effectExtent l="0" t="0" r="0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76300" cy="257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131F" w:rsidRPr="0034120A" w:rsidRDefault="0034120A" w:rsidP="0043131F">
                            <w:r w:rsidRPr="0034120A">
                              <w:t>EMP_TIT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675298" id="_x0000_s1037" type="#_x0000_t202" style="position:absolute;margin-left:101.25pt;margin-top:69.35pt;width:69pt;height:20.25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" filled="f" stroked="f">
                <v:textbox>
                  <w:txbxContent>
                    <w:p w:rsidR="0043131F" w:rsidRPr="0034120A" w:rsidRDefault="0034120A" w:rsidP="0043131F">
                      <w:r w:rsidRPr="0034120A">
                        <w:t>EMP_TITL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252095</wp:posOffset>
            </wp:positionV>
            <wp:extent cx="3494894" cy="174307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4894" cy="174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775FD93D" wp14:editId="331DFFF5">
                <wp:simplePos x="0" y="0"/>
                <wp:positionH relativeFrom="margin">
                  <wp:align>left</wp:align>
                </wp:positionH>
                <wp:positionV relativeFrom="paragraph">
                  <wp:posOffset>4093845</wp:posOffset>
                </wp:positionV>
                <wp:extent cx="885825" cy="247650"/>
                <wp:effectExtent l="0" t="0" r="9525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5825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F45BE" w:rsidRDefault="00527C82" w:rsidP="006F45BE">
                            <w:r>
                              <w:t>Question 3</w:t>
                            </w:r>
                            <w:r w:rsidR="006F45BE"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5FD93D" id="_x0000_s1038" type="#_x0000_t202" style="position:absolute;margin-left:0;margin-top:322.35pt;width:69.75pt;height:19.5pt;z-index:25166848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" stroked="f">
                <v:textbox>
                  <w:txbxContent>
                    <w:p w:rsidR="006F45BE" w:rsidRDefault="00527C82" w:rsidP="006F45BE">
                      <w:r>
                        <w:t>Question 3</w:t>
                      </w:r>
                      <w:r w:rsidR="006F45BE">
                        <w:t>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25824" behindDoc="0" locked="0" layoutInCell="1" allowOverlap="1" wp14:anchorId="6FC786EE" wp14:editId="54904EB2">
                <wp:simplePos x="0" y="0"/>
                <wp:positionH relativeFrom="column">
                  <wp:posOffset>2095500</wp:posOffset>
                </wp:positionH>
                <wp:positionV relativeFrom="paragraph">
                  <wp:posOffset>3690620</wp:posOffset>
                </wp:positionV>
                <wp:extent cx="1485900" cy="371475"/>
                <wp:effectExtent l="0" t="0" r="0" b="0"/>
                <wp:wrapSquare wrapText="bothSides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900" cy="371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86971" w:rsidRPr="0034120A" w:rsidRDefault="00F86971" w:rsidP="00F8697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34120A">
                              <w:rPr>
                                <w:sz w:val="16"/>
                                <w:szCs w:val="16"/>
                              </w:rPr>
                              <w:t>Because the primary keys are unique and does not have null.</w:t>
                            </w:r>
                          </w:p>
                          <w:p w:rsidR="00F86971" w:rsidRDefault="00F86971" w:rsidP="00F8697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C786EE" id="_x0000_s1039" type="#_x0000_t202" style="position:absolute;margin-left:165pt;margin-top:290.6pt;width:117pt;height:29.25pt;z-index:2517258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" filled="f" stroked="f">
                <v:textbox>
                  <w:txbxContent>
                    <w:p w:rsidR="00F86971" w:rsidRPr="0034120A" w:rsidRDefault="00F86971" w:rsidP="00F86971">
                      <w:pPr>
                        <w:rPr>
                          <w:sz w:val="16"/>
                          <w:szCs w:val="16"/>
                        </w:rPr>
                      </w:pPr>
                      <w:r w:rsidRPr="0034120A">
                        <w:rPr>
                          <w:sz w:val="16"/>
                          <w:szCs w:val="16"/>
                        </w:rPr>
                        <w:t>Because the primary keys are unique and does not have null.</w:t>
                      </w:r>
                    </w:p>
                    <w:p w:rsidR="00F86971" w:rsidRDefault="00F86971" w:rsidP="00F86971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23776" behindDoc="0" locked="0" layoutInCell="1" allowOverlap="1" wp14:anchorId="6FC786EE" wp14:editId="54904EB2">
                <wp:simplePos x="0" y="0"/>
                <wp:positionH relativeFrom="column">
                  <wp:posOffset>2085975</wp:posOffset>
                </wp:positionH>
                <wp:positionV relativeFrom="paragraph">
                  <wp:posOffset>3338195</wp:posOffset>
                </wp:positionV>
                <wp:extent cx="1485900" cy="371475"/>
                <wp:effectExtent l="0" t="0" r="0" b="0"/>
                <wp:wrapSquare wrapText="bothSides"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900" cy="371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86971" w:rsidRPr="0034120A" w:rsidRDefault="00F86971" w:rsidP="00F86971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34120A">
                              <w:rPr>
                                <w:sz w:val="16"/>
                                <w:szCs w:val="16"/>
                              </w:rPr>
                              <w:t>Because the primary keys are unique and does not have null.</w:t>
                            </w:r>
                          </w:p>
                          <w:p w:rsidR="00F86971" w:rsidRDefault="00F86971" w:rsidP="00F8697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C786EE" id="_x0000_s1040" type="#_x0000_t202" style="position:absolute;margin-left:164.25pt;margin-top:262.85pt;width:117pt;height:29.25pt;z-index:2517237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" filled="f" stroked="f">
                <v:textbox>
                  <w:txbxContent>
                    <w:p w:rsidR="00F86971" w:rsidRPr="0034120A" w:rsidRDefault="00F86971" w:rsidP="00F86971">
                      <w:pPr>
                        <w:rPr>
                          <w:sz w:val="16"/>
                          <w:szCs w:val="16"/>
                        </w:rPr>
                      </w:pPr>
                      <w:r w:rsidRPr="0034120A">
                        <w:rPr>
                          <w:sz w:val="16"/>
                          <w:szCs w:val="16"/>
                        </w:rPr>
                        <w:t>Because the primary keys are unique and does not have null.</w:t>
                      </w:r>
                    </w:p>
                    <w:p w:rsidR="00F86971" w:rsidRDefault="00F86971" w:rsidP="00F86971"/>
                  </w:txbxContent>
                </v:textbox>
                <w10:wrap type="square"/>
              </v:shape>
            </w:pict>
          </mc:Fallback>
        </mc:AlternateContent>
      </w:r>
      <w:r w:rsidR="0034120A">
        <w:rPr>
          <w:noProof/>
        </w:rPr>
        <mc:AlternateContent>
          <mc:Choice Requires="wps">
            <w:drawing>
              <wp:anchor distT="45720" distB="45720" distL="114300" distR="114300" simplePos="0" relativeHeight="251721728" behindDoc="0" locked="0" layoutInCell="1" allowOverlap="1" wp14:anchorId="19FCA145" wp14:editId="0BC38B24">
                <wp:simplePos x="0" y="0"/>
                <wp:positionH relativeFrom="column">
                  <wp:posOffset>2105025</wp:posOffset>
                </wp:positionH>
                <wp:positionV relativeFrom="paragraph">
                  <wp:posOffset>2985770</wp:posOffset>
                </wp:positionV>
                <wp:extent cx="1485900" cy="371475"/>
                <wp:effectExtent l="0" t="0" r="0" b="0"/>
                <wp:wrapSquare wrapText="bothSides"/>
                <wp:docPr id="2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900" cy="371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4120A" w:rsidRPr="0034120A" w:rsidRDefault="0034120A" w:rsidP="0034120A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34120A">
                              <w:rPr>
                                <w:sz w:val="16"/>
                                <w:szCs w:val="16"/>
                              </w:rPr>
                              <w:t>Because the</w:t>
                            </w:r>
                            <w:r w:rsidRPr="0034120A">
                              <w:rPr>
                                <w:sz w:val="16"/>
                                <w:szCs w:val="16"/>
                              </w:rPr>
                              <w:t xml:space="preserve"> primary keys are unique and does not have null.</w:t>
                            </w:r>
                          </w:p>
                          <w:p w:rsidR="0034120A" w:rsidRDefault="0034120A" w:rsidP="0034120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FCA145" id="_x0000_s1041" type="#_x0000_t202" style="position:absolute;margin-left:165.75pt;margin-top:235.1pt;width:117pt;height:29.25pt;z-index:251721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" filled="f" stroked="f">
                <v:textbox>
                  <w:txbxContent>
                    <w:p w:rsidR="0034120A" w:rsidRPr="0034120A" w:rsidRDefault="0034120A" w:rsidP="0034120A">
                      <w:pPr>
                        <w:rPr>
                          <w:sz w:val="16"/>
                          <w:szCs w:val="16"/>
                        </w:rPr>
                      </w:pPr>
                      <w:r w:rsidRPr="0034120A">
                        <w:rPr>
                          <w:sz w:val="16"/>
                          <w:szCs w:val="16"/>
                        </w:rPr>
                        <w:t>Because the</w:t>
                      </w:r>
                      <w:r w:rsidRPr="0034120A">
                        <w:rPr>
                          <w:sz w:val="16"/>
                          <w:szCs w:val="16"/>
                        </w:rPr>
                        <w:t xml:space="preserve"> primary keys are unique and does not have null.</w:t>
                      </w:r>
                    </w:p>
                    <w:p w:rsidR="0034120A" w:rsidRDefault="0034120A" w:rsidP="0034120A"/>
                  </w:txbxContent>
                </v:textbox>
                <w10:wrap type="square"/>
              </v:shape>
            </w:pict>
          </mc:Fallback>
        </mc:AlternateContent>
      </w:r>
      <w:r w:rsidR="0034120A">
        <w:rPr>
          <w:noProof/>
        </w:rPr>
        <mc:AlternateContent>
          <mc:Choice Requires="wps">
            <w:drawing>
              <wp:anchor distT="45720" distB="45720" distL="114300" distR="114300" simplePos="0" relativeHeight="251719680" behindDoc="0" locked="0" layoutInCell="1" allowOverlap="1" wp14:anchorId="351C1B9D" wp14:editId="125C278F">
                <wp:simplePos x="0" y="0"/>
                <wp:positionH relativeFrom="column">
                  <wp:posOffset>1390650</wp:posOffset>
                </wp:positionH>
                <wp:positionV relativeFrom="paragraph">
                  <wp:posOffset>3738245</wp:posOffset>
                </wp:positionV>
                <wp:extent cx="419100" cy="266700"/>
                <wp:effectExtent l="0" t="0" r="0" b="0"/>
                <wp:wrapSquare wrapText="bothSides"/>
                <wp:docPr id="20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100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4120A" w:rsidRDefault="0034120A" w:rsidP="0034120A">
                            <w:r>
                              <w:t>y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1C1B9D" id="_x0000_s1042" type="#_x0000_t202" style="position:absolute;margin-left:109.5pt;margin-top:294.35pt;width:33pt;height:21pt;z-index:2517196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" filled="f" stroked="f">
                <v:textbox>
                  <w:txbxContent>
                    <w:p w:rsidR="0034120A" w:rsidRDefault="0034120A" w:rsidP="0034120A">
                      <w:r>
                        <w:t>y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4120A">
        <w:rPr>
          <w:noProof/>
        </w:rPr>
        <mc:AlternateContent>
          <mc:Choice Requires="wps">
            <w:drawing>
              <wp:anchor distT="45720" distB="45720" distL="114300" distR="114300" simplePos="0" relativeHeight="251717632" behindDoc="0" locked="0" layoutInCell="1" allowOverlap="1" wp14:anchorId="351C1B9D" wp14:editId="125C278F">
                <wp:simplePos x="0" y="0"/>
                <wp:positionH relativeFrom="column">
                  <wp:posOffset>1390650</wp:posOffset>
                </wp:positionH>
                <wp:positionV relativeFrom="paragraph">
                  <wp:posOffset>3347720</wp:posOffset>
                </wp:positionV>
                <wp:extent cx="419100" cy="266700"/>
                <wp:effectExtent l="0" t="0" r="0" b="0"/>
                <wp:wrapSquare wrapText="bothSides"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100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4120A" w:rsidRDefault="0034120A" w:rsidP="0034120A">
                            <w:r>
                              <w:t>y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1C1B9D" id="_x0000_s1043" type="#_x0000_t202" style="position:absolute;margin-left:109.5pt;margin-top:263.6pt;width:33pt;height:21pt;z-index:2517176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" filled="f" stroked="f">
                <v:textbox>
                  <w:txbxContent>
                    <w:p w:rsidR="0034120A" w:rsidRDefault="0034120A" w:rsidP="0034120A">
                      <w:r>
                        <w:t>y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4120A">
        <w:rPr>
          <w:noProof/>
        </w:rPr>
        <mc:AlternateContent>
          <mc:Choice Requires="wps">
            <w:drawing>
              <wp:anchor distT="45720" distB="45720" distL="114300" distR="114300" simplePos="0" relativeHeight="251715584" behindDoc="0" locked="0" layoutInCell="1" allowOverlap="1" wp14:anchorId="1CB8B789" wp14:editId="7565B62B">
                <wp:simplePos x="0" y="0"/>
                <wp:positionH relativeFrom="column">
                  <wp:posOffset>1390650</wp:posOffset>
                </wp:positionH>
                <wp:positionV relativeFrom="paragraph">
                  <wp:posOffset>2995295</wp:posOffset>
                </wp:positionV>
                <wp:extent cx="419100" cy="266700"/>
                <wp:effectExtent l="0" t="0" r="0" b="0"/>
                <wp:wrapSquare wrapText="bothSides"/>
                <wp:docPr id="1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100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4120A" w:rsidRDefault="0034120A" w:rsidP="0034120A">
                            <w:r>
                              <w:t>y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B8B789" id="_x0000_s1044" type="#_x0000_t202" style="position:absolute;margin-left:109.5pt;margin-top:235.85pt;width:33pt;height:21pt;z-index:2517155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" filled="f" stroked="f">
                <v:textbox>
                  <w:txbxContent>
                    <w:p w:rsidR="0034120A" w:rsidRDefault="0034120A" w:rsidP="0034120A">
                      <w:r>
                        <w:t>y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4120A">
        <w:rPr>
          <w:noProof/>
        </w:rPr>
        <w:drawing>
          <wp:anchor distT="0" distB="0" distL="114300" distR="114300" simplePos="0" relativeHeight="251713536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2414270</wp:posOffset>
            </wp:positionV>
            <wp:extent cx="3514725" cy="1690007"/>
            <wp:effectExtent l="0" t="0" r="0" b="5715"/>
            <wp:wrapNone/>
            <wp:docPr id="196" name="Picture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16900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4120A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775FD93D" wp14:editId="331DFFF5">
                <wp:simplePos x="0" y="0"/>
                <wp:positionH relativeFrom="margin">
                  <wp:align>left</wp:align>
                </wp:positionH>
                <wp:positionV relativeFrom="paragraph">
                  <wp:posOffset>2122170</wp:posOffset>
                </wp:positionV>
                <wp:extent cx="885825" cy="247650"/>
                <wp:effectExtent l="0" t="0" r="9525" b="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5825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F45BE" w:rsidRDefault="006F45BE" w:rsidP="006F45BE">
                            <w:r>
                              <w:t>Question 2</w:t>
                            </w:r>
                            <w: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5FD93D" id="_x0000_s1045" type="#_x0000_t202" style="position:absolute;margin-left:0;margin-top:167.1pt;width:69.75pt;height:19.5pt;z-index:25166643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" stroked="f">
                <v:textbox>
                  <w:txbxContent>
                    <w:p w:rsidR="006F45BE" w:rsidRDefault="006F45BE" w:rsidP="006F45BE">
                      <w:r>
                        <w:t>Question 2</w:t>
                      </w:r>
                      <w:r>
                        <w:t>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14A3D">
        <w:rPr>
          <w:noProof/>
        </w:rPr>
        <w:t xml:space="preserve"> </w:t>
      </w:r>
      <w:r w:rsidR="00527C82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>
                <wp:simplePos x="0" y="0"/>
                <wp:positionH relativeFrom="column">
                  <wp:posOffset>19050</wp:posOffset>
                </wp:positionH>
                <wp:positionV relativeFrom="paragraph">
                  <wp:posOffset>0</wp:posOffset>
                </wp:positionV>
                <wp:extent cx="885825" cy="247650"/>
                <wp:effectExtent l="0" t="0" r="952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5825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F45BE" w:rsidRDefault="006F45BE">
                            <w:r>
                              <w:t>Question 1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6" type="#_x0000_t202" style="position:absolute;margin-left:1.5pt;margin-top:0;width:69.75pt;height:19.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" stroked="f">
                <v:textbox>
                  <w:txbxContent>
                    <w:p w:rsidR="006F45BE" w:rsidRDefault="006F45BE">
                      <w:r>
                        <w:t>Question 1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F37B04" w:rsidSect="00DA2208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36AC8" w:rsidRDefault="00836AC8" w:rsidP="00BC576B">
      <w:pPr>
        <w:spacing w:after="0" w:line="240" w:lineRule="auto"/>
      </w:pPr>
      <w:r>
        <w:separator/>
      </w:r>
    </w:p>
  </w:endnote>
  <w:endnote w:type="continuationSeparator" w:id="0">
    <w:p w:rsidR="00836AC8" w:rsidRDefault="00836AC8" w:rsidP="00BC57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36AC8" w:rsidRDefault="00836AC8" w:rsidP="00BC576B">
      <w:pPr>
        <w:spacing w:after="0" w:line="240" w:lineRule="auto"/>
      </w:pPr>
      <w:r>
        <w:separator/>
      </w:r>
    </w:p>
  </w:footnote>
  <w:footnote w:type="continuationSeparator" w:id="0">
    <w:p w:rsidR="00836AC8" w:rsidRDefault="00836AC8" w:rsidP="00BC57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C576B" w:rsidRDefault="00BC576B">
    <w:pPr>
      <w:pStyle w:val="Header"/>
    </w:pPr>
    <w:r>
      <w:t>Carlos Acevedo</w:t>
    </w:r>
  </w:p>
  <w:p w:rsidR="00BC576B" w:rsidRDefault="00BC576B">
    <w:pPr>
      <w:pStyle w:val="Header"/>
    </w:pPr>
    <w:r>
      <w:t>CIS-310-01</w:t>
    </w:r>
  </w:p>
  <w:p w:rsidR="00BC576B" w:rsidRDefault="00BC576B">
    <w:pPr>
      <w:pStyle w:val="Header"/>
    </w:pPr>
    <w:r>
      <w:t>A4</w:t>
    </w:r>
  </w:p>
  <w:p w:rsidR="00BC576B" w:rsidRDefault="00BC576B">
    <w:pPr>
      <w:pStyle w:val="Header"/>
    </w:pPr>
    <w:r>
      <w:t>9/18/2017</w:t>
    </w:r>
  </w:p>
  <w:p w:rsidR="00BC576B" w:rsidRDefault="00BC576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0NzU1sTC2NLY0MbVU0lEKTi0uzszPAykwrAUAGZrWjCwAAAA="/>
  </w:docVars>
  <w:rsids>
    <w:rsidRoot w:val="006F45BE"/>
    <w:rsid w:val="000E2419"/>
    <w:rsid w:val="0024248B"/>
    <w:rsid w:val="0034120A"/>
    <w:rsid w:val="0043131F"/>
    <w:rsid w:val="004551CE"/>
    <w:rsid w:val="00474331"/>
    <w:rsid w:val="00527C82"/>
    <w:rsid w:val="006F45BE"/>
    <w:rsid w:val="00836AC8"/>
    <w:rsid w:val="00974DF9"/>
    <w:rsid w:val="00BC576B"/>
    <w:rsid w:val="00D14121"/>
    <w:rsid w:val="00D14A3D"/>
    <w:rsid w:val="00DA05BA"/>
    <w:rsid w:val="00DA2208"/>
    <w:rsid w:val="00F869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6F4F7B"/>
  <w15:chartTrackingRefBased/>
  <w15:docId w15:val="{3E5199D4-9C8A-4E75-A783-A15C03AF17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27C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1Light">
    <w:name w:val="Grid Table 1 Light"/>
    <w:basedOn w:val="TableNormal"/>
    <w:uiPriority w:val="46"/>
    <w:rsid w:val="00DA220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DA2208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DA22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2">
    <w:name w:val="Grid Table 1 Light Accent 2"/>
    <w:basedOn w:val="TableNormal"/>
    <w:uiPriority w:val="46"/>
    <w:rsid w:val="00D14A3D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BC57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576B"/>
  </w:style>
  <w:style w:type="paragraph" w:styleId="Footer">
    <w:name w:val="footer"/>
    <w:basedOn w:val="Normal"/>
    <w:link w:val="FooterChar"/>
    <w:uiPriority w:val="99"/>
    <w:unhideWhenUsed/>
    <w:rsid w:val="00BC57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57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300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9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5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CBDED7-84F1-457B-98AE-858DAFA90B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</Pages>
  <Words>3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vedo,Carlos</dc:creator>
  <cp:keywords/>
  <dc:description/>
  <cp:lastModifiedBy>Acevedo,Carlos</cp:lastModifiedBy>
  <cp:revision>2</cp:revision>
  <dcterms:created xsi:type="dcterms:W3CDTF">2017-09-18T02:32:00Z</dcterms:created>
  <dcterms:modified xsi:type="dcterms:W3CDTF">2017-09-18T04:19:00Z</dcterms:modified>
</cp:coreProperties>
</file>